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7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l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ity Sandra Tilona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Sisarahiligam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Jul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ul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.473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.473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ity Sandra Tilona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7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SURVEI EKONOMI PERTANI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Juli 2024 – 31 Jul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rang Bula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47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473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juta empat ratus tujuh puluh tig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473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7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ul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ri Putri Yani Telaumban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Sifalaete Ulu Dusun II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Jul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ul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.473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.473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ri Putri Yani Telaumban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7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SURVEI EKONOMI PERTANI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Juli 2024 – 31 Jul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Orang Bula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47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473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juta empat ratus tujuh puluh tig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.473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